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FEC22" w14:textId="6D6AF1A2" w:rsidR="00463322" w:rsidRPr="008F0BCD" w:rsidRDefault="009B6141" w:rsidP="008F0BCD">
      <w:r>
        <w:t xml:space="preserve">Assignment </w:t>
      </w:r>
      <w:r w:rsidR="00DF643D">
        <w:t>2</w:t>
      </w:r>
      <w:r>
        <w:t xml:space="preserve"> covered</w:t>
      </w:r>
      <w:r w:rsidR="00DF643D">
        <w:t xml:space="preserve"> Cascading Style Sheets (css) and BootStrap. The examples provided in the BootStrap handout were implemented and an additional page containing BootStrap media styling tags was implemented.</w:t>
      </w:r>
    </w:p>
    <w:sectPr w:rsidR="00463322" w:rsidRPr="008F0BCD" w:rsidSect="00472810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2B0EAA" w14:textId="77777777" w:rsidR="008E360B" w:rsidRDefault="008E360B" w:rsidP="001B33A2">
      <w:pPr>
        <w:spacing w:after="0" w:line="240" w:lineRule="auto"/>
      </w:pPr>
      <w:r>
        <w:separator/>
      </w:r>
    </w:p>
  </w:endnote>
  <w:endnote w:type="continuationSeparator" w:id="0">
    <w:p w14:paraId="21283918" w14:textId="77777777" w:rsidR="008E360B" w:rsidRDefault="008E360B" w:rsidP="001B3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240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00BB93" w14:textId="1BF215E6" w:rsidR="002571D7" w:rsidRDefault="002571D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B75BD5" w14:textId="77777777" w:rsidR="002571D7" w:rsidRDefault="002571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2206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A991CF" w14:textId="69ADA253" w:rsidR="002571D7" w:rsidRDefault="002571D7" w:rsidP="002571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5EDAF8" w14:textId="77777777" w:rsidR="001B33A2" w:rsidRDefault="001B33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CDD66E" w14:textId="77777777" w:rsidR="008E360B" w:rsidRDefault="008E360B" w:rsidP="001B33A2">
      <w:pPr>
        <w:spacing w:after="0" w:line="240" w:lineRule="auto"/>
      </w:pPr>
      <w:r>
        <w:separator/>
      </w:r>
    </w:p>
  </w:footnote>
  <w:footnote w:type="continuationSeparator" w:id="0">
    <w:p w14:paraId="56D62A9F" w14:textId="77777777" w:rsidR="008E360B" w:rsidRDefault="008E360B" w:rsidP="001B33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E4C08" w14:textId="1A22173D" w:rsidR="00B96480" w:rsidRPr="00B96480" w:rsidRDefault="002F5295" w:rsidP="00B96480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61312" behindDoc="0" locked="0" layoutInCell="1" allowOverlap="1" wp14:anchorId="2B7C5BA3" wp14:editId="58214D7F">
          <wp:simplePos x="0" y="0"/>
          <wp:positionH relativeFrom="margin">
            <wp:align>left</wp:align>
          </wp:positionH>
          <wp:positionV relativeFrom="margin">
            <wp:posOffset>-914227</wp:posOffset>
          </wp:positionV>
          <wp:extent cx="922655" cy="878099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ptab w:relativeTo="margin" w:alignment="center" w:leader="none"/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CPEG</w:t>
    </w:r>
    <w:r w:rsidR="00B96480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572</w:t>
    </w:r>
    <w:r w:rsidR="00B96480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Data and Computer Comm</w:t>
    </w:r>
    <w:r w:rsidR="00B96480">
      <w:rPr>
        <w:rFonts w:ascii="Times New Roman" w:hAnsi="Times New Roman" w:cs="Times New Roman"/>
        <w:b/>
        <w:bCs/>
        <w:sz w:val="28"/>
        <w:szCs w:val="28"/>
      </w:rPr>
      <w:t>unications</w:t>
    </w:r>
    <w:r w:rsid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="00B96480">
      <w:t>1066164</w:t>
    </w:r>
  </w:p>
  <w:p w14:paraId="195F58BA" w14:textId="4C23FFC4" w:rsidR="00472810" w:rsidRDefault="00B96480" w:rsidP="00B96480">
    <w:pPr>
      <w:pStyle w:val="Header"/>
    </w:pPr>
    <w:r>
      <w:ptab w:relativeTo="margin" w:alignment="center" w:leader="none"/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ASSIGNMENT</w:t>
    </w:r>
    <w:r>
      <w:rPr>
        <w:rFonts w:ascii="Times New Roman" w:hAnsi="Times New Roman" w:cs="Times New Roman"/>
        <w:b/>
        <w:bCs/>
        <w:sz w:val="28"/>
        <w:szCs w:val="28"/>
        <w:u w:val="single"/>
      </w:rPr>
      <w:t xml:space="preserve"> </w:t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#</w:t>
    </w:r>
    <w:r w:rsidR="003F49F0">
      <w:rPr>
        <w:rFonts w:ascii="Times New Roman" w:hAnsi="Times New Roman" w:cs="Times New Roman"/>
        <w:b/>
        <w:bCs/>
        <w:sz w:val="28"/>
        <w:szCs w:val="28"/>
        <w:u w:val="single"/>
      </w:rPr>
      <w:t>4</w:t>
    </w:r>
    <w:r w:rsidRP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Pr="00B96480">
      <w:t xml:space="preserve"> </w:t>
    </w:r>
    <w:r>
      <w:t>Edward Eisenberger</w:t>
    </w:r>
  </w:p>
  <w:p w14:paraId="1CBBFB5F" w14:textId="0D1394D3" w:rsidR="002F5295" w:rsidRDefault="002F5295" w:rsidP="00B96480">
    <w:pPr>
      <w:pStyle w:val="Header"/>
    </w:pPr>
  </w:p>
  <w:p w14:paraId="434115D4" w14:textId="77777777" w:rsidR="002F5295" w:rsidRDefault="002F5295" w:rsidP="00B96480">
    <w:pPr>
      <w:pStyle w:val="Header"/>
    </w:pPr>
  </w:p>
  <w:p w14:paraId="12A9E713" w14:textId="77777777" w:rsidR="002F5295" w:rsidRPr="00B96480" w:rsidRDefault="002F5295" w:rsidP="00B964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B55A7" w14:textId="4D6D3B3F" w:rsidR="00A67B37" w:rsidRPr="00B96480" w:rsidRDefault="002F5295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F3F9367" wp14:editId="337A692D">
          <wp:simplePos x="0" y="0"/>
          <wp:positionH relativeFrom="margin">
            <wp:align>right</wp:align>
          </wp:positionH>
          <wp:positionV relativeFrom="margin">
            <wp:posOffset>-912207</wp:posOffset>
          </wp:positionV>
          <wp:extent cx="922655" cy="878099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t>1066164</w:t>
    </w:r>
    <w:r w:rsidR="00B96480">
      <w:ptab w:relativeTo="margin" w:alignment="center" w:leader="none"/>
    </w:r>
    <w:r w:rsidR="00A40D79" w:rsidRPr="00A66043">
      <w:rPr>
        <w:rFonts w:ascii="Times New Roman" w:hAnsi="Times New Roman" w:cs="Times New Roman"/>
        <w:b/>
        <w:bCs/>
        <w:sz w:val="28"/>
        <w:szCs w:val="28"/>
      </w:rPr>
      <w:t>C</w:t>
    </w:r>
    <w:r w:rsidR="00A8799F">
      <w:rPr>
        <w:rFonts w:ascii="Times New Roman" w:hAnsi="Times New Roman" w:cs="Times New Roman"/>
        <w:b/>
        <w:bCs/>
        <w:sz w:val="28"/>
        <w:szCs w:val="28"/>
      </w:rPr>
      <w:t>PSC-5</w:t>
    </w:r>
    <w:r w:rsidR="008F0BCD">
      <w:rPr>
        <w:rFonts w:ascii="Times New Roman" w:hAnsi="Times New Roman" w:cs="Times New Roman"/>
        <w:b/>
        <w:bCs/>
        <w:sz w:val="28"/>
        <w:szCs w:val="28"/>
      </w:rPr>
      <w:t>55</w:t>
    </w:r>
    <w:r w:rsidR="00A40D79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5F2B29">
      <w:rPr>
        <w:rFonts w:ascii="Times New Roman" w:hAnsi="Times New Roman" w:cs="Times New Roman"/>
        <w:b/>
        <w:bCs/>
        <w:sz w:val="28"/>
        <w:szCs w:val="28"/>
      </w:rPr>
      <w:t>Web Application Development</w:t>
    </w:r>
  </w:p>
  <w:p w14:paraId="1BC3F80C" w14:textId="79763250" w:rsidR="00A67B37" w:rsidRPr="00B96480" w:rsidRDefault="00B96480" w:rsidP="00B96480">
    <w:pPr>
      <w:pStyle w:val="Header"/>
    </w:pPr>
    <w:r>
      <w:t>Edward Eisenberger</w:t>
    </w:r>
    <w:r>
      <w:ptab w:relativeTo="margin" w:alignment="center" w:leader="none"/>
    </w:r>
    <w:r w:rsidR="00E22D77">
      <w:rPr>
        <w:rFonts w:ascii="Times New Roman" w:hAnsi="Times New Roman" w:cs="Times New Roman"/>
        <w:b/>
        <w:bCs/>
        <w:sz w:val="28"/>
        <w:szCs w:val="28"/>
      </w:rPr>
      <w:t>Assignment 0</w:t>
    </w:r>
    <w:r w:rsidR="00DF643D">
      <w:rPr>
        <w:rFonts w:ascii="Times New Roman" w:hAnsi="Times New Roman" w:cs="Times New Roman"/>
        <w:b/>
        <w:bCs/>
        <w:sz w:val="28"/>
        <w:szCs w:val="28"/>
      </w:rPr>
      <w:t>2</w:t>
    </w:r>
  </w:p>
  <w:p w14:paraId="5AFCDB88" w14:textId="294E4723" w:rsidR="00F83CC5" w:rsidRDefault="00F83CC5">
    <w:pPr>
      <w:pStyle w:val="Header"/>
    </w:pPr>
  </w:p>
  <w:p w14:paraId="3B0BDD09" w14:textId="512B7B82" w:rsidR="002F5295" w:rsidRDefault="002F5295">
    <w:pPr>
      <w:pStyle w:val="Header"/>
    </w:pPr>
  </w:p>
  <w:p w14:paraId="0C2E10E2" w14:textId="77777777" w:rsidR="002F5295" w:rsidRDefault="002F52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779A1"/>
    <w:multiLevelType w:val="hybridMultilevel"/>
    <w:tmpl w:val="08668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A74BE"/>
    <w:multiLevelType w:val="hybridMultilevel"/>
    <w:tmpl w:val="E858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D4FD1"/>
    <w:multiLevelType w:val="hybridMultilevel"/>
    <w:tmpl w:val="47E6C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B0103"/>
    <w:multiLevelType w:val="hybridMultilevel"/>
    <w:tmpl w:val="83E6AAA0"/>
    <w:lvl w:ilvl="0" w:tplc="4D1EFCA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3071CD"/>
    <w:multiLevelType w:val="hybridMultilevel"/>
    <w:tmpl w:val="22C2DA36"/>
    <w:lvl w:ilvl="0" w:tplc="AE7C52D4">
      <w:start w:val="15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FD4A71"/>
    <w:multiLevelType w:val="hybridMultilevel"/>
    <w:tmpl w:val="40B49C24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61A62"/>
    <w:multiLevelType w:val="hybridMultilevel"/>
    <w:tmpl w:val="956E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26F24"/>
    <w:multiLevelType w:val="hybridMultilevel"/>
    <w:tmpl w:val="C5FCCCF8"/>
    <w:lvl w:ilvl="0" w:tplc="33CC8550">
      <w:start w:val="1"/>
      <w:numFmt w:val="decimal"/>
      <w:lvlText w:val="%1."/>
      <w:lvlJc w:val="left"/>
      <w:pPr>
        <w:ind w:left="90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4131396"/>
    <w:multiLevelType w:val="hybridMultilevel"/>
    <w:tmpl w:val="EC0AF87E"/>
    <w:lvl w:ilvl="0" w:tplc="04090017">
      <w:start w:val="1"/>
      <w:numFmt w:val="lowerLetter"/>
      <w:lvlText w:val="%1)"/>
      <w:lvlJc w:val="left"/>
      <w:pPr>
        <w:ind w:left="1065" w:hanging="360"/>
      </w:p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26D2774D"/>
    <w:multiLevelType w:val="hybridMultilevel"/>
    <w:tmpl w:val="309649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3F43F0"/>
    <w:multiLevelType w:val="hybridMultilevel"/>
    <w:tmpl w:val="946A2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E4B11"/>
    <w:multiLevelType w:val="hybridMultilevel"/>
    <w:tmpl w:val="E8CED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AE0748"/>
    <w:multiLevelType w:val="hybridMultilevel"/>
    <w:tmpl w:val="8160D466"/>
    <w:lvl w:ilvl="0" w:tplc="AC9A22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B49DF"/>
    <w:multiLevelType w:val="hybridMultilevel"/>
    <w:tmpl w:val="D89C5014"/>
    <w:lvl w:ilvl="0" w:tplc="A1C2201A">
      <w:start w:val="1"/>
      <w:numFmt w:val="lowerLetter"/>
      <w:lvlText w:val="(%1)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3B78EF"/>
    <w:multiLevelType w:val="hybridMultilevel"/>
    <w:tmpl w:val="6136DAFC"/>
    <w:lvl w:ilvl="0" w:tplc="335CD1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B53E1C"/>
    <w:multiLevelType w:val="hybridMultilevel"/>
    <w:tmpl w:val="B298E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CB32BD"/>
    <w:multiLevelType w:val="hybridMultilevel"/>
    <w:tmpl w:val="B3463252"/>
    <w:lvl w:ilvl="0" w:tplc="F5BA6C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E729AC"/>
    <w:multiLevelType w:val="hybridMultilevel"/>
    <w:tmpl w:val="EB5E2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82A8B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9" w15:restartNumberingAfterBreak="0">
    <w:nsid w:val="4E706694"/>
    <w:multiLevelType w:val="hybridMultilevel"/>
    <w:tmpl w:val="2BC0E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9077F2"/>
    <w:multiLevelType w:val="hybridMultilevel"/>
    <w:tmpl w:val="20E8B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1B3CBF"/>
    <w:multiLevelType w:val="hybridMultilevel"/>
    <w:tmpl w:val="46AA529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A428D1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73D7ABE"/>
    <w:multiLevelType w:val="hybridMultilevel"/>
    <w:tmpl w:val="2E549136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452F48"/>
    <w:multiLevelType w:val="hybridMultilevel"/>
    <w:tmpl w:val="74E84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7413F2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960998"/>
    <w:multiLevelType w:val="hybridMultilevel"/>
    <w:tmpl w:val="346436EE"/>
    <w:lvl w:ilvl="0" w:tplc="CAAE06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AB0303C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CC05AC3"/>
    <w:multiLevelType w:val="hybridMultilevel"/>
    <w:tmpl w:val="72B85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511FDD"/>
    <w:multiLevelType w:val="hybridMultilevel"/>
    <w:tmpl w:val="1D60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66DAF"/>
    <w:multiLevelType w:val="hybridMultilevel"/>
    <w:tmpl w:val="53D0AE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9E0A0F"/>
    <w:multiLevelType w:val="hybridMultilevel"/>
    <w:tmpl w:val="A40AB9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763FC"/>
    <w:multiLevelType w:val="hybridMultilevel"/>
    <w:tmpl w:val="DD4419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C55B7D"/>
    <w:multiLevelType w:val="hybridMultilevel"/>
    <w:tmpl w:val="DA8E0470"/>
    <w:lvl w:ilvl="0" w:tplc="1980C31E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4" w15:restartNumberingAfterBreak="0">
    <w:nsid w:val="7DDA6BE2"/>
    <w:multiLevelType w:val="hybridMultilevel"/>
    <w:tmpl w:val="E4BA7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34"/>
  </w:num>
  <w:num w:numId="4">
    <w:abstractNumId w:val="16"/>
  </w:num>
  <w:num w:numId="5">
    <w:abstractNumId w:val="13"/>
  </w:num>
  <w:num w:numId="6">
    <w:abstractNumId w:val="14"/>
  </w:num>
  <w:num w:numId="7">
    <w:abstractNumId w:val="33"/>
  </w:num>
  <w:num w:numId="8">
    <w:abstractNumId w:val="26"/>
  </w:num>
  <w:num w:numId="9">
    <w:abstractNumId w:val="3"/>
  </w:num>
  <w:num w:numId="10">
    <w:abstractNumId w:val="4"/>
  </w:num>
  <w:num w:numId="11">
    <w:abstractNumId w:val="6"/>
  </w:num>
  <w:num w:numId="12">
    <w:abstractNumId w:val="30"/>
  </w:num>
  <w:num w:numId="13">
    <w:abstractNumId w:val="18"/>
  </w:num>
  <w:num w:numId="14">
    <w:abstractNumId w:val="25"/>
  </w:num>
  <w:num w:numId="15">
    <w:abstractNumId w:val="12"/>
  </w:num>
  <w:num w:numId="16">
    <w:abstractNumId w:val="27"/>
  </w:num>
  <w:num w:numId="17">
    <w:abstractNumId w:val="22"/>
  </w:num>
  <w:num w:numId="18">
    <w:abstractNumId w:val="29"/>
  </w:num>
  <w:num w:numId="19">
    <w:abstractNumId w:val="1"/>
  </w:num>
  <w:num w:numId="20">
    <w:abstractNumId w:val="8"/>
  </w:num>
  <w:num w:numId="21">
    <w:abstractNumId w:val="19"/>
  </w:num>
  <w:num w:numId="22">
    <w:abstractNumId w:val="9"/>
  </w:num>
  <w:num w:numId="23">
    <w:abstractNumId w:val="11"/>
  </w:num>
  <w:num w:numId="24">
    <w:abstractNumId w:val="21"/>
  </w:num>
  <w:num w:numId="25">
    <w:abstractNumId w:val="32"/>
  </w:num>
  <w:num w:numId="26">
    <w:abstractNumId w:val="17"/>
  </w:num>
  <w:num w:numId="27">
    <w:abstractNumId w:val="28"/>
  </w:num>
  <w:num w:numId="28">
    <w:abstractNumId w:val="31"/>
  </w:num>
  <w:num w:numId="29">
    <w:abstractNumId w:val="5"/>
  </w:num>
  <w:num w:numId="30">
    <w:abstractNumId w:val="23"/>
  </w:num>
  <w:num w:numId="31">
    <w:abstractNumId w:val="24"/>
  </w:num>
  <w:num w:numId="32">
    <w:abstractNumId w:val="15"/>
  </w:num>
  <w:num w:numId="33">
    <w:abstractNumId w:val="7"/>
  </w:num>
  <w:num w:numId="34">
    <w:abstractNumId w:val="0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Da0sDAxMjcxNjdW0lEKTi0uzszPAykwrAUA4rdaZSwAAAA="/>
  </w:docVars>
  <w:rsids>
    <w:rsidRoot w:val="00DB7524"/>
    <w:rsid w:val="00006589"/>
    <w:rsid w:val="0000701C"/>
    <w:rsid w:val="00010FCD"/>
    <w:rsid w:val="0002626D"/>
    <w:rsid w:val="000400A4"/>
    <w:rsid w:val="00041658"/>
    <w:rsid w:val="00042027"/>
    <w:rsid w:val="000420DD"/>
    <w:rsid w:val="00045388"/>
    <w:rsid w:val="000514A7"/>
    <w:rsid w:val="00057DDB"/>
    <w:rsid w:val="00057F01"/>
    <w:rsid w:val="000604F9"/>
    <w:rsid w:val="00065493"/>
    <w:rsid w:val="0007231A"/>
    <w:rsid w:val="000724CE"/>
    <w:rsid w:val="00074724"/>
    <w:rsid w:val="00080605"/>
    <w:rsid w:val="00084E76"/>
    <w:rsid w:val="00091E32"/>
    <w:rsid w:val="00093DBA"/>
    <w:rsid w:val="0009612D"/>
    <w:rsid w:val="0009754F"/>
    <w:rsid w:val="00097C62"/>
    <w:rsid w:val="000A1A68"/>
    <w:rsid w:val="000A56F9"/>
    <w:rsid w:val="000B4DFD"/>
    <w:rsid w:val="000B6F9B"/>
    <w:rsid w:val="000C2999"/>
    <w:rsid w:val="000C3CD9"/>
    <w:rsid w:val="000C49B6"/>
    <w:rsid w:val="000C5C71"/>
    <w:rsid w:val="000C7B50"/>
    <w:rsid w:val="000D3916"/>
    <w:rsid w:val="000D676A"/>
    <w:rsid w:val="000E165D"/>
    <w:rsid w:val="000E33C4"/>
    <w:rsid w:val="000F02FF"/>
    <w:rsid w:val="00106F89"/>
    <w:rsid w:val="001131B2"/>
    <w:rsid w:val="0011389D"/>
    <w:rsid w:val="00117890"/>
    <w:rsid w:val="001226D2"/>
    <w:rsid w:val="00126B3A"/>
    <w:rsid w:val="0012731A"/>
    <w:rsid w:val="00140549"/>
    <w:rsid w:val="00144A1A"/>
    <w:rsid w:val="001456DB"/>
    <w:rsid w:val="0014572A"/>
    <w:rsid w:val="0015303C"/>
    <w:rsid w:val="001530D0"/>
    <w:rsid w:val="00156B6C"/>
    <w:rsid w:val="0016054B"/>
    <w:rsid w:val="00166B25"/>
    <w:rsid w:val="001711A6"/>
    <w:rsid w:val="00171870"/>
    <w:rsid w:val="00173EDB"/>
    <w:rsid w:val="001740F7"/>
    <w:rsid w:val="00181187"/>
    <w:rsid w:val="001821E8"/>
    <w:rsid w:val="001901C8"/>
    <w:rsid w:val="00190206"/>
    <w:rsid w:val="001A005C"/>
    <w:rsid w:val="001B33A2"/>
    <w:rsid w:val="001C1A8E"/>
    <w:rsid w:val="001C6662"/>
    <w:rsid w:val="001C6DEC"/>
    <w:rsid w:val="001C7B84"/>
    <w:rsid w:val="001D4C09"/>
    <w:rsid w:val="001F3491"/>
    <w:rsid w:val="001F6088"/>
    <w:rsid w:val="00204D00"/>
    <w:rsid w:val="0020742E"/>
    <w:rsid w:val="002075D6"/>
    <w:rsid w:val="00212789"/>
    <w:rsid w:val="00212828"/>
    <w:rsid w:val="002130BA"/>
    <w:rsid w:val="002159F0"/>
    <w:rsid w:val="00217452"/>
    <w:rsid w:val="002234DF"/>
    <w:rsid w:val="00225803"/>
    <w:rsid w:val="00226592"/>
    <w:rsid w:val="0023198E"/>
    <w:rsid w:val="00232B5E"/>
    <w:rsid w:val="002335F9"/>
    <w:rsid w:val="00235DB7"/>
    <w:rsid w:val="00237413"/>
    <w:rsid w:val="00251F1D"/>
    <w:rsid w:val="00252BB8"/>
    <w:rsid w:val="00253BE3"/>
    <w:rsid w:val="002571D7"/>
    <w:rsid w:val="00261144"/>
    <w:rsid w:val="00265D6E"/>
    <w:rsid w:val="00273086"/>
    <w:rsid w:val="00274AEF"/>
    <w:rsid w:val="002771B1"/>
    <w:rsid w:val="00282A24"/>
    <w:rsid w:val="00283274"/>
    <w:rsid w:val="002861F3"/>
    <w:rsid w:val="002925EF"/>
    <w:rsid w:val="002951B3"/>
    <w:rsid w:val="0029623F"/>
    <w:rsid w:val="002A26A5"/>
    <w:rsid w:val="002A5232"/>
    <w:rsid w:val="002B18C1"/>
    <w:rsid w:val="002B213B"/>
    <w:rsid w:val="002B7507"/>
    <w:rsid w:val="002B7BE9"/>
    <w:rsid w:val="002B7F0E"/>
    <w:rsid w:val="002C1C41"/>
    <w:rsid w:val="002C22B6"/>
    <w:rsid w:val="002C567B"/>
    <w:rsid w:val="002D6A0E"/>
    <w:rsid w:val="002D78D7"/>
    <w:rsid w:val="002E7AEA"/>
    <w:rsid w:val="002F22B0"/>
    <w:rsid w:val="002F254F"/>
    <w:rsid w:val="002F4A79"/>
    <w:rsid w:val="002F5295"/>
    <w:rsid w:val="003010D2"/>
    <w:rsid w:val="003028D4"/>
    <w:rsid w:val="003047CA"/>
    <w:rsid w:val="00304865"/>
    <w:rsid w:val="0030657D"/>
    <w:rsid w:val="00307E4E"/>
    <w:rsid w:val="00322B8D"/>
    <w:rsid w:val="003251FE"/>
    <w:rsid w:val="00331AA0"/>
    <w:rsid w:val="0033333E"/>
    <w:rsid w:val="0035053C"/>
    <w:rsid w:val="00352C27"/>
    <w:rsid w:val="00353880"/>
    <w:rsid w:val="00353F47"/>
    <w:rsid w:val="003576F1"/>
    <w:rsid w:val="00363C76"/>
    <w:rsid w:val="00365D34"/>
    <w:rsid w:val="003661AC"/>
    <w:rsid w:val="003670BE"/>
    <w:rsid w:val="003675E3"/>
    <w:rsid w:val="00374FC3"/>
    <w:rsid w:val="00383AC0"/>
    <w:rsid w:val="00383CCB"/>
    <w:rsid w:val="00385D83"/>
    <w:rsid w:val="00386D6E"/>
    <w:rsid w:val="003904FF"/>
    <w:rsid w:val="00390E65"/>
    <w:rsid w:val="003921AE"/>
    <w:rsid w:val="003948D5"/>
    <w:rsid w:val="00394DC0"/>
    <w:rsid w:val="00397044"/>
    <w:rsid w:val="003A3926"/>
    <w:rsid w:val="003A4E71"/>
    <w:rsid w:val="003A5E7F"/>
    <w:rsid w:val="003B059A"/>
    <w:rsid w:val="003B1DC4"/>
    <w:rsid w:val="003B2473"/>
    <w:rsid w:val="003B7D63"/>
    <w:rsid w:val="003C0969"/>
    <w:rsid w:val="003C22F8"/>
    <w:rsid w:val="003C48E7"/>
    <w:rsid w:val="003D0C49"/>
    <w:rsid w:val="003D2DFB"/>
    <w:rsid w:val="003D57B8"/>
    <w:rsid w:val="003D637B"/>
    <w:rsid w:val="003E06D7"/>
    <w:rsid w:val="003E22B4"/>
    <w:rsid w:val="003E460D"/>
    <w:rsid w:val="003E628D"/>
    <w:rsid w:val="003E7934"/>
    <w:rsid w:val="003F0F62"/>
    <w:rsid w:val="003F480E"/>
    <w:rsid w:val="003F49F0"/>
    <w:rsid w:val="003F4DB6"/>
    <w:rsid w:val="003F6882"/>
    <w:rsid w:val="00400A12"/>
    <w:rsid w:val="00401206"/>
    <w:rsid w:val="0040385E"/>
    <w:rsid w:val="00413A5F"/>
    <w:rsid w:val="00414B1F"/>
    <w:rsid w:val="00421BC1"/>
    <w:rsid w:val="00422F7C"/>
    <w:rsid w:val="00423A57"/>
    <w:rsid w:val="004251D8"/>
    <w:rsid w:val="00425C4C"/>
    <w:rsid w:val="004268B2"/>
    <w:rsid w:val="004268CD"/>
    <w:rsid w:val="00430974"/>
    <w:rsid w:val="004323E1"/>
    <w:rsid w:val="00436F50"/>
    <w:rsid w:val="00444FF6"/>
    <w:rsid w:val="00446147"/>
    <w:rsid w:val="0045271B"/>
    <w:rsid w:val="00456842"/>
    <w:rsid w:val="00463322"/>
    <w:rsid w:val="0046613C"/>
    <w:rsid w:val="00471D72"/>
    <w:rsid w:val="00472810"/>
    <w:rsid w:val="00472C0D"/>
    <w:rsid w:val="004731EA"/>
    <w:rsid w:val="0047754A"/>
    <w:rsid w:val="00480951"/>
    <w:rsid w:val="004876C1"/>
    <w:rsid w:val="00493D09"/>
    <w:rsid w:val="0049544C"/>
    <w:rsid w:val="004A590E"/>
    <w:rsid w:val="004A6CCF"/>
    <w:rsid w:val="004B1BC5"/>
    <w:rsid w:val="004B32DE"/>
    <w:rsid w:val="004B4254"/>
    <w:rsid w:val="004C4F69"/>
    <w:rsid w:val="004C557B"/>
    <w:rsid w:val="004C636C"/>
    <w:rsid w:val="004C749C"/>
    <w:rsid w:val="004D0470"/>
    <w:rsid w:val="004D0CC8"/>
    <w:rsid w:val="004D2F74"/>
    <w:rsid w:val="004D7E9F"/>
    <w:rsid w:val="004E0422"/>
    <w:rsid w:val="004E4AEA"/>
    <w:rsid w:val="004E5821"/>
    <w:rsid w:val="004E6210"/>
    <w:rsid w:val="005003C2"/>
    <w:rsid w:val="0050352B"/>
    <w:rsid w:val="005043FA"/>
    <w:rsid w:val="00505F50"/>
    <w:rsid w:val="00510C74"/>
    <w:rsid w:val="00512AF5"/>
    <w:rsid w:val="00523C56"/>
    <w:rsid w:val="00524BF0"/>
    <w:rsid w:val="00532F9E"/>
    <w:rsid w:val="005334B7"/>
    <w:rsid w:val="00534D6C"/>
    <w:rsid w:val="005374FC"/>
    <w:rsid w:val="00542A81"/>
    <w:rsid w:val="005474D5"/>
    <w:rsid w:val="00547BC6"/>
    <w:rsid w:val="00551CDE"/>
    <w:rsid w:val="005525B8"/>
    <w:rsid w:val="00565E31"/>
    <w:rsid w:val="005709D7"/>
    <w:rsid w:val="00575201"/>
    <w:rsid w:val="00575F07"/>
    <w:rsid w:val="005771EE"/>
    <w:rsid w:val="0058587D"/>
    <w:rsid w:val="00585A58"/>
    <w:rsid w:val="0058607B"/>
    <w:rsid w:val="005B0DEA"/>
    <w:rsid w:val="005C4DA8"/>
    <w:rsid w:val="005C58B3"/>
    <w:rsid w:val="005C62F5"/>
    <w:rsid w:val="005C691E"/>
    <w:rsid w:val="005D21CE"/>
    <w:rsid w:val="005D34C6"/>
    <w:rsid w:val="005E240A"/>
    <w:rsid w:val="005E45FC"/>
    <w:rsid w:val="005E4A56"/>
    <w:rsid w:val="005E5F8C"/>
    <w:rsid w:val="005F2B29"/>
    <w:rsid w:val="005F3F90"/>
    <w:rsid w:val="005F3FA0"/>
    <w:rsid w:val="005F70E1"/>
    <w:rsid w:val="00603FD0"/>
    <w:rsid w:val="00604500"/>
    <w:rsid w:val="006111BB"/>
    <w:rsid w:val="00612A1C"/>
    <w:rsid w:val="00617A09"/>
    <w:rsid w:val="00620891"/>
    <w:rsid w:val="00621803"/>
    <w:rsid w:val="0062748E"/>
    <w:rsid w:val="0063154F"/>
    <w:rsid w:val="00634651"/>
    <w:rsid w:val="0064117F"/>
    <w:rsid w:val="00641F6D"/>
    <w:rsid w:val="0064295E"/>
    <w:rsid w:val="006472FD"/>
    <w:rsid w:val="00650DE9"/>
    <w:rsid w:val="00651D3A"/>
    <w:rsid w:val="00660714"/>
    <w:rsid w:val="006613A4"/>
    <w:rsid w:val="006638E8"/>
    <w:rsid w:val="0066495E"/>
    <w:rsid w:val="006653C7"/>
    <w:rsid w:val="006729BD"/>
    <w:rsid w:val="006729CD"/>
    <w:rsid w:val="00673151"/>
    <w:rsid w:val="00675CD9"/>
    <w:rsid w:val="00676126"/>
    <w:rsid w:val="006805CF"/>
    <w:rsid w:val="00693BDD"/>
    <w:rsid w:val="00695C75"/>
    <w:rsid w:val="006A4172"/>
    <w:rsid w:val="006A6902"/>
    <w:rsid w:val="006B5065"/>
    <w:rsid w:val="006C407D"/>
    <w:rsid w:val="006D125C"/>
    <w:rsid w:val="006D262B"/>
    <w:rsid w:val="006D41BA"/>
    <w:rsid w:val="006D6B22"/>
    <w:rsid w:val="006E0604"/>
    <w:rsid w:val="006E14EB"/>
    <w:rsid w:val="006E4C91"/>
    <w:rsid w:val="006E64E2"/>
    <w:rsid w:val="006E6E62"/>
    <w:rsid w:val="006F2DE5"/>
    <w:rsid w:val="006F2EE4"/>
    <w:rsid w:val="007039AE"/>
    <w:rsid w:val="00706EAA"/>
    <w:rsid w:val="0071122D"/>
    <w:rsid w:val="00711773"/>
    <w:rsid w:val="00714854"/>
    <w:rsid w:val="007221A3"/>
    <w:rsid w:val="007240E3"/>
    <w:rsid w:val="007248B5"/>
    <w:rsid w:val="0072597A"/>
    <w:rsid w:val="007269D0"/>
    <w:rsid w:val="00726D8D"/>
    <w:rsid w:val="0073066E"/>
    <w:rsid w:val="007325EE"/>
    <w:rsid w:val="0074373D"/>
    <w:rsid w:val="00747C60"/>
    <w:rsid w:val="00747CBE"/>
    <w:rsid w:val="00751641"/>
    <w:rsid w:val="007556C2"/>
    <w:rsid w:val="00757355"/>
    <w:rsid w:val="00764687"/>
    <w:rsid w:val="007703A1"/>
    <w:rsid w:val="00770500"/>
    <w:rsid w:val="00774CC8"/>
    <w:rsid w:val="00785BB3"/>
    <w:rsid w:val="00785CCF"/>
    <w:rsid w:val="00786796"/>
    <w:rsid w:val="00787C5B"/>
    <w:rsid w:val="00790B41"/>
    <w:rsid w:val="00793AE4"/>
    <w:rsid w:val="00793DD2"/>
    <w:rsid w:val="00795C56"/>
    <w:rsid w:val="007974E8"/>
    <w:rsid w:val="007A658D"/>
    <w:rsid w:val="007B0397"/>
    <w:rsid w:val="007B1702"/>
    <w:rsid w:val="007B2CC2"/>
    <w:rsid w:val="007B583A"/>
    <w:rsid w:val="007B6291"/>
    <w:rsid w:val="007C085B"/>
    <w:rsid w:val="007C68D7"/>
    <w:rsid w:val="007D0751"/>
    <w:rsid w:val="007D1CD3"/>
    <w:rsid w:val="007D5DE1"/>
    <w:rsid w:val="007D6879"/>
    <w:rsid w:val="007E2225"/>
    <w:rsid w:val="007E235A"/>
    <w:rsid w:val="007F2B69"/>
    <w:rsid w:val="007F326C"/>
    <w:rsid w:val="007F7C1B"/>
    <w:rsid w:val="008121D9"/>
    <w:rsid w:val="008155D6"/>
    <w:rsid w:val="00815D76"/>
    <w:rsid w:val="00816548"/>
    <w:rsid w:val="00816E86"/>
    <w:rsid w:val="008225C1"/>
    <w:rsid w:val="00825EAB"/>
    <w:rsid w:val="00826583"/>
    <w:rsid w:val="008310E0"/>
    <w:rsid w:val="00835927"/>
    <w:rsid w:val="008417BC"/>
    <w:rsid w:val="00841C20"/>
    <w:rsid w:val="0084417A"/>
    <w:rsid w:val="00846D97"/>
    <w:rsid w:val="00850036"/>
    <w:rsid w:val="00850C69"/>
    <w:rsid w:val="00854D12"/>
    <w:rsid w:val="00857AC6"/>
    <w:rsid w:val="00863CB1"/>
    <w:rsid w:val="0087134E"/>
    <w:rsid w:val="00872942"/>
    <w:rsid w:val="00875485"/>
    <w:rsid w:val="00880FA3"/>
    <w:rsid w:val="00882145"/>
    <w:rsid w:val="00884478"/>
    <w:rsid w:val="0088460A"/>
    <w:rsid w:val="008846E9"/>
    <w:rsid w:val="0089585B"/>
    <w:rsid w:val="008A288F"/>
    <w:rsid w:val="008A5E81"/>
    <w:rsid w:val="008A5F66"/>
    <w:rsid w:val="008A657B"/>
    <w:rsid w:val="008B00B9"/>
    <w:rsid w:val="008B1E84"/>
    <w:rsid w:val="008B3638"/>
    <w:rsid w:val="008B3E50"/>
    <w:rsid w:val="008B5D76"/>
    <w:rsid w:val="008B7CC7"/>
    <w:rsid w:val="008C570B"/>
    <w:rsid w:val="008C62A8"/>
    <w:rsid w:val="008D7D62"/>
    <w:rsid w:val="008E1187"/>
    <w:rsid w:val="008E360B"/>
    <w:rsid w:val="008E3A31"/>
    <w:rsid w:val="008E3F64"/>
    <w:rsid w:val="008E6D41"/>
    <w:rsid w:val="008E742E"/>
    <w:rsid w:val="008F0BCD"/>
    <w:rsid w:val="008F1831"/>
    <w:rsid w:val="008F22A7"/>
    <w:rsid w:val="008F3B6F"/>
    <w:rsid w:val="008F4AA8"/>
    <w:rsid w:val="008F7E96"/>
    <w:rsid w:val="0090210D"/>
    <w:rsid w:val="00902A8D"/>
    <w:rsid w:val="009079CA"/>
    <w:rsid w:val="00912047"/>
    <w:rsid w:val="00912ED9"/>
    <w:rsid w:val="00917E94"/>
    <w:rsid w:val="00922496"/>
    <w:rsid w:val="00922C1A"/>
    <w:rsid w:val="00927297"/>
    <w:rsid w:val="00931C82"/>
    <w:rsid w:val="00931E8C"/>
    <w:rsid w:val="00934A8C"/>
    <w:rsid w:val="00934BF5"/>
    <w:rsid w:val="009405D2"/>
    <w:rsid w:val="00942AD5"/>
    <w:rsid w:val="00944781"/>
    <w:rsid w:val="00947AAF"/>
    <w:rsid w:val="009546FC"/>
    <w:rsid w:val="009561E1"/>
    <w:rsid w:val="009643ED"/>
    <w:rsid w:val="00964AE9"/>
    <w:rsid w:val="00965283"/>
    <w:rsid w:val="009665E3"/>
    <w:rsid w:val="009668A0"/>
    <w:rsid w:val="00966F3E"/>
    <w:rsid w:val="00972272"/>
    <w:rsid w:val="00976CED"/>
    <w:rsid w:val="009840EA"/>
    <w:rsid w:val="00986948"/>
    <w:rsid w:val="00991147"/>
    <w:rsid w:val="00996DDD"/>
    <w:rsid w:val="009A0898"/>
    <w:rsid w:val="009A1205"/>
    <w:rsid w:val="009A1AC5"/>
    <w:rsid w:val="009A3617"/>
    <w:rsid w:val="009A5FEB"/>
    <w:rsid w:val="009A718D"/>
    <w:rsid w:val="009B107F"/>
    <w:rsid w:val="009B1A3B"/>
    <w:rsid w:val="009B6141"/>
    <w:rsid w:val="009B628A"/>
    <w:rsid w:val="009C415E"/>
    <w:rsid w:val="009C4D37"/>
    <w:rsid w:val="009C5760"/>
    <w:rsid w:val="009E22D2"/>
    <w:rsid w:val="009E3C01"/>
    <w:rsid w:val="009E3D35"/>
    <w:rsid w:val="009F4A42"/>
    <w:rsid w:val="009F5EE3"/>
    <w:rsid w:val="009F6C2B"/>
    <w:rsid w:val="00A05D37"/>
    <w:rsid w:val="00A15D74"/>
    <w:rsid w:val="00A1646B"/>
    <w:rsid w:val="00A20F71"/>
    <w:rsid w:val="00A247A6"/>
    <w:rsid w:val="00A26987"/>
    <w:rsid w:val="00A31F8C"/>
    <w:rsid w:val="00A35399"/>
    <w:rsid w:val="00A40D79"/>
    <w:rsid w:val="00A42007"/>
    <w:rsid w:val="00A42240"/>
    <w:rsid w:val="00A52FE5"/>
    <w:rsid w:val="00A64B49"/>
    <w:rsid w:val="00A65CE5"/>
    <w:rsid w:val="00A66043"/>
    <w:rsid w:val="00A67B37"/>
    <w:rsid w:val="00A67D5C"/>
    <w:rsid w:val="00A75EE8"/>
    <w:rsid w:val="00A7778A"/>
    <w:rsid w:val="00A81F91"/>
    <w:rsid w:val="00A83AEB"/>
    <w:rsid w:val="00A85DF7"/>
    <w:rsid w:val="00A8799F"/>
    <w:rsid w:val="00A920B5"/>
    <w:rsid w:val="00A94D8A"/>
    <w:rsid w:val="00A970A9"/>
    <w:rsid w:val="00AA27AB"/>
    <w:rsid w:val="00AA4AA1"/>
    <w:rsid w:val="00AA5EE3"/>
    <w:rsid w:val="00AA68B6"/>
    <w:rsid w:val="00AA7E27"/>
    <w:rsid w:val="00AB0613"/>
    <w:rsid w:val="00AB4C0D"/>
    <w:rsid w:val="00AB565F"/>
    <w:rsid w:val="00AC0401"/>
    <w:rsid w:val="00AC2CEE"/>
    <w:rsid w:val="00AC3596"/>
    <w:rsid w:val="00AC3BE5"/>
    <w:rsid w:val="00AC6C95"/>
    <w:rsid w:val="00AD258C"/>
    <w:rsid w:val="00AD5E1E"/>
    <w:rsid w:val="00AD6A54"/>
    <w:rsid w:val="00AD6E52"/>
    <w:rsid w:val="00AE0A8B"/>
    <w:rsid w:val="00AE33ED"/>
    <w:rsid w:val="00AE4E5B"/>
    <w:rsid w:val="00AE724F"/>
    <w:rsid w:val="00AE7704"/>
    <w:rsid w:val="00AF36AA"/>
    <w:rsid w:val="00B04599"/>
    <w:rsid w:val="00B04F4B"/>
    <w:rsid w:val="00B05073"/>
    <w:rsid w:val="00B10ACF"/>
    <w:rsid w:val="00B14177"/>
    <w:rsid w:val="00B20E8B"/>
    <w:rsid w:val="00B235F1"/>
    <w:rsid w:val="00B23DB4"/>
    <w:rsid w:val="00B24577"/>
    <w:rsid w:val="00B31D34"/>
    <w:rsid w:val="00B31E22"/>
    <w:rsid w:val="00B34AEA"/>
    <w:rsid w:val="00B34C04"/>
    <w:rsid w:val="00B34F48"/>
    <w:rsid w:val="00B34F83"/>
    <w:rsid w:val="00B41EB0"/>
    <w:rsid w:val="00B42365"/>
    <w:rsid w:val="00B61929"/>
    <w:rsid w:val="00B70E80"/>
    <w:rsid w:val="00B73D02"/>
    <w:rsid w:val="00B77097"/>
    <w:rsid w:val="00B8044B"/>
    <w:rsid w:val="00B81C1E"/>
    <w:rsid w:val="00B86FE1"/>
    <w:rsid w:val="00B929EF"/>
    <w:rsid w:val="00B96480"/>
    <w:rsid w:val="00B96A6E"/>
    <w:rsid w:val="00B978A0"/>
    <w:rsid w:val="00BA2945"/>
    <w:rsid w:val="00BA511D"/>
    <w:rsid w:val="00BA7A58"/>
    <w:rsid w:val="00BB077E"/>
    <w:rsid w:val="00BB6DBD"/>
    <w:rsid w:val="00BB79B5"/>
    <w:rsid w:val="00BC58F1"/>
    <w:rsid w:val="00BC6C45"/>
    <w:rsid w:val="00BD1651"/>
    <w:rsid w:val="00BD217A"/>
    <w:rsid w:val="00BD4B28"/>
    <w:rsid w:val="00BE261F"/>
    <w:rsid w:val="00BE4E71"/>
    <w:rsid w:val="00BE4F1F"/>
    <w:rsid w:val="00BF3085"/>
    <w:rsid w:val="00BF315C"/>
    <w:rsid w:val="00BF3BCF"/>
    <w:rsid w:val="00BF60FE"/>
    <w:rsid w:val="00C0409A"/>
    <w:rsid w:val="00C10322"/>
    <w:rsid w:val="00C153AB"/>
    <w:rsid w:val="00C16B36"/>
    <w:rsid w:val="00C3155A"/>
    <w:rsid w:val="00C35393"/>
    <w:rsid w:val="00C361C2"/>
    <w:rsid w:val="00C43E1C"/>
    <w:rsid w:val="00C44E8B"/>
    <w:rsid w:val="00C50065"/>
    <w:rsid w:val="00C51D59"/>
    <w:rsid w:val="00C555C8"/>
    <w:rsid w:val="00C60455"/>
    <w:rsid w:val="00C618D6"/>
    <w:rsid w:val="00C662BA"/>
    <w:rsid w:val="00C75EDC"/>
    <w:rsid w:val="00C77A4A"/>
    <w:rsid w:val="00C80630"/>
    <w:rsid w:val="00C81008"/>
    <w:rsid w:val="00C93A5D"/>
    <w:rsid w:val="00CA06EB"/>
    <w:rsid w:val="00CA4BB7"/>
    <w:rsid w:val="00CA56F3"/>
    <w:rsid w:val="00CA6643"/>
    <w:rsid w:val="00CA7368"/>
    <w:rsid w:val="00CC0B0B"/>
    <w:rsid w:val="00CC2F79"/>
    <w:rsid w:val="00CC4771"/>
    <w:rsid w:val="00CC7EFB"/>
    <w:rsid w:val="00CD270B"/>
    <w:rsid w:val="00CD321E"/>
    <w:rsid w:val="00CD6410"/>
    <w:rsid w:val="00CE470B"/>
    <w:rsid w:val="00CE4881"/>
    <w:rsid w:val="00CE5379"/>
    <w:rsid w:val="00CE6AE8"/>
    <w:rsid w:val="00CE7994"/>
    <w:rsid w:val="00CF40DF"/>
    <w:rsid w:val="00CF69B2"/>
    <w:rsid w:val="00D057A5"/>
    <w:rsid w:val="00D0605D"/>
    <w:rsid w:val="00D07554"/>
    <w:rsid w:val="00D120DE"/>
    <w:rsid w:val="00D163C1"/>
    <w:rsid w:val="00D2609F"/>
    <w:rsid w:val="00D31A08"/>
    <w:rsid w:val="00D32EFF"/>
    <w:rsid w:val="00D34E22"/>
    <w:rsid w:val="00D36E1F"/>
    <w:rsid w:val="00D36E2D"/>
    <w:rsid w:val="00D41673"/>
    <w:rsid w:val="00D4556D"/>
    <w:rsid w:val="00D45C5E"/>
    <w:rsid w:val="00D477CC"/>
    <w:rsid w:val="00D50ED4"/>
    <w:rsid w:val="00D5192B"/>
    <w:rsid w:val="00D54F51"/>
    <w:rsid w:val="00D6141A"/>
    <w:rsid w:val="00D63196"/>
    <w:rsid w:val="00D647E0"/>
    <w:rsid w:val="00D7044C"/>
    <w:rsid w:val="00D75101"/>
    <w:rsid w:val="00D842B5"/>
    <w:rsid w:val="00D85891"/>
    <w:rsid w:val="00D95A37"/>
    <w:rsid w:val="00DA0E1C"/>
    <w:rsid w:val="00DA24EE"/>
    <w:rsid w:val="00DA2FCC"/>
    <w:rsid w:val="00DA636C"/>
    <w:rsid w:val="00DB1744"/>
    <w:rsid w:val="00DB1E2A"/>
    <w:rsid w:val="00DB5215"/>
    <w:rsid w:val="00DB7524"/>
    <w:rsid w:val="00DC0CBF"/>
    <w:rsid w:val="00DC4006"/>
    <w:rsid w:val="00DC5B85"/>
    <w:rsid w:val="00DD3B06"/>
    <w:rsid w:val="00DE1A25"/>
    <w:rsid w:val="00DE52DC"/>
    <w:rsid w:val="00DF4385"/>
    <w:rsid w:val="00DF5266"/>
    <w:rsid w:val="00DF643D"/>
    <w:rsid w:val="00E05856"/>
    <w:rsid w:val="00E07D7A"/>
    <w:rsid w:val="00E07F53"/>
    <w:rsid w:val="00E12D2F"/>
    <w:rsid w:val="00E22D77"/>
    <w:rsid w:val="00E231AE"/>
    <w:rsid w:val="00E275BB"/>
    <w:rsid w:val="00E27827"/>
    <w:rsid w:val="00E27A9B"/>
    <w:rsid w:val="00E27EA9"/>
    <w:rsid w:val="00E326A9"/>
    <w:rsid w:val="00E32A3E"/>
    <w:rsid w:val="00E51535"/>
    <w:rsid w:val="00E529AE"/>
    <w:rsid w:val="00E572D1"/>
    <w:rsid w:val="00E61BEF"/>
    <w:rsid w:val="00E65C71"/>
    <w:rsid w:val="00E70528"/>
    <w:rsid w:val="00E73568"/>
    <w:rsid w:val="00E7393C"/>
    <w:rsid w:val="00E74DFB"/>
    <w:rsid w:val="00E82D8F"/>
    <w:rsid w:val="00E91DDD"/>
    <w:rsid w:val="00E94F12"/>
    <w:rsid w:val="00EA2416"/>
    <w:rsid w:val="00EB3E62"/>
    <w:rsid w:val="00EB6A56"/>
    <w:rsid w:val="00EB6FF9"/>
    <w:rsid w:val="00EC2AC2"/>
    <w:rsid w:val="00ED2C3A"/>
    <w:rsid w:val="00ED3D74"/>
    <w:rsid w:val="00ED6924"/>
    <w:rsid w:val="00EE0A59"/>
    <w:rsid w:val="00EE14E2"/>
    <w:rsid w:val="00EE18A8"/>
    <w:rsid w:val="00EF529C"/>
    <w:rsid w:val="00EF646B"/>
    <w:rsid w:val="00F01FB7"/>
    <w:rsid w:val="00F03DFF"/>
    <w:rsid w:val="00F047C7"/>
    <w:rsid w:val="00F06923"/>
    <w:rsid w:val="00F109E3"/>
    <w:rsid w:val="00F2275D"/>
    <w:rsid w:val="00F230BD"/>
    <w:rsid w:val="00F263EB"/>
    <w:rsid w:val="00F4536F"/>
    <w:rsid w:val="00F45436"/>
    <w:rsid w:val="00F47989"/>
    <w:rsid w:val="00F52F2E"/>
    <w:rsid w:val="00F5309D"/>
    <w:rsid w:val="00F53FC6"/>
    <w:rsid w:val="00F60FB8"/>
    <w:rsid w:val="00F634CF"/>
    <w:rsid w:val="00F63C46"/>
    <w:rsid w:val="00F654F2"/>
    <w:rsid w:val="00F720EA"/>
    <w:rsid w:val="00F73AF2"/>
    <w:rsid w:val="00F74B66"/>
    <w:rsid w:val="00F76AC5"/>
    <w:rsid w:val="00F827E1"/>
    <w:rsid w:val="00F83995"/>
    <w:rsid w:val="00F83AF8"/>
    <w:rsid w:val="00F83CC5"/>
    <w:rsid w:val="00F83D8D"/>
    <w:rsid w:val="00F92D6E"/>
    <w:rsid w:val="00F92FC8"/>
    <w:rsid w:val="00F97983"/>
    <w:rsid w:val="00FA4BA0"/>
    <w:rsid w:val="00FA5DD8"/>
    <w:rsid w:val="00FA78C4"/>
    <w:rsid w:val="00FB0EBA"/>
    <w:rsid w:val="00FC1D8B"/>
    <w:rsid w:val="00FC1D98"/>
    <w:rsid w:val="00FC2D65"/>
    <w:rsid w:val="00FD0B0C"/>
    <w:rsid w:val="00FD2469"/>
    <w:rsid w:val="00FD5BC3"/>
    <w:rsid w:val="00FE0F57"/>
    <w:rsid w:val="00FE75EE"/>
    <w:rsid w:val="00FF0273"/>
    <w:rsid w:val="00FF06C1"/>
    <w:rsid w:val="00FF216A"/>
    <w:rsid w:val="00FF33A8"/>
    <w:rsid w:val="00FF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EDAB0"/>
  <w15:chartTrackingRefBased/>
  <w15:docId w15:val="{52A11DD7-5DA1-48B5-B62F-BB1F62618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9F0"/>
  </w:style>
  <w:style w:type="paragraph" w:styleId="Heading1">
    <w:name w:val="heading 1"/>
    <w:basedOn w:val="Normal"/>
    <w:next w:val="Normal"/>
    <w:link w:val="Heading1Char"/>
    <w:uiPriority w:val="9"/>
    <w:qFormat/>
    <w:rsid w:val="00A65C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752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D78D7"/>
    <w:rPr>
      <w:color w:val="808080"/>
    </w:rPr>
  </w:style>
  <w:style w:type="character" w:customStyle="1" w:styleId="apple-converted-space">
    <w:name w:val="apple-converted-space"/>
    <w:basedOn w:val="DefaultParagraphFont"/>
    <w:rsid w:val="00FC1D8B"/>
  </w:style>
  <w:style w:type="paragraph" w:styleId="NormalWeb">
    <w:name w:val="Normal (Web)"/>
    <w:basedOn w:val="Normal"/>
    <w:uiPriority w:val="99"/>
    <w:unhideWhenUsed/>
    <w:rsid w:val="00FC1D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3A2"/>
  </w:style>
  <w:style w:type="paragraph" w:styleId="Footer">
    <w:name w:val="footer"/>
    <w:basedOn w:val="Normal"/>
    <w:link w:val="Foot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3A2"/>
  </w:style>
  <w:style w:type="paragraph" w:styleId="Caption">
    <w:name w:val="caption"/>
    <w:basedOn w:val="Normal"/>
    <w:next w:val="Normal"/>
    <w:uiPriority w:val="35"/>
    <w:unhideWhenUsed/>
    <w:qFormat/>
    <w:rsid w:val="00AC6C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9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79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9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5C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0806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3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268E0-1124-49D2-ABD5-21408D306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Haritha Bavireddy</dc:creator>
  <cp:keywords/>
  <dc:description/>
  <cp:lastModifiedBy>Edward Eisenberger</cp:lastModifiedBy>
  <cp:revision>9</cp:revision>
  <dcterms:created xsi:type="dcterms:W3CDTF">2021-01-28T18:49:00Z</dcterms:created>
  <dcterms:modified xsi:type="dcterms:W3CDTF">2021-02-04T20:06:00Z</dcterms:modified>
</cp:coreProperties>
</file>